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85D0F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A6EE80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188D7A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F84726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CE8818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47F454" w14:textId="77777777" w:rsidR="0008177B" w:rsidRPr="005977E6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D243B6" w14:textId="41E986CE" w:rsidR="00855B0A" w:rsidRPr="005977E6" w:rsidRDefault="00F64A62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lthcare and nursing </w:t>
      </w:r>
    </w:p>
    <w:p w14:paraId="5CECE47C" w14:textId="4D047A3D" w:rsidR="0008177B" w:rsidRPr="005977E6" w:rsidRDefault="00F64A62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070647FC" w14:textId="77777777" w:rsidR="0008177B" w:rsidRPr="005977E6" w:rsidRDefault="00F64A62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17044758" w14:textId="77777777" w:rsidR="00A106AF" w:rsidRPr="005977E6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31C8AC" w14:textId="77777777" w:rsidR="00A106AF" w:rsidRPr="005977E6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5977E6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E8BAF5" w14:textId="0F68AFB1" w:rsidR="005977E6" w:rsidRPr="005977E6" w:rsidRDefault="00F64A62" w:rsidP="005977E6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nalyzing</w:t>
      </w:r>
      <w:r w:rsidR="00855B0A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Research Articles</w:t>
      </w:r>
    </w:p>
    <w:p w14:paraId="1C341E19" w14:textId="6D2F915E" w:rsidR="0026072D" w:rsidRPr="005977E6" w:rsidRDefault="00855B0A" w:rsidP="005977E6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(Qualitative </w:t>
      </w:r>
      <w:r w:rsidR="00F64A62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search)</w:t>
      </w:r>
    </w:p>
    <w:p w14:paraId="35F6D177" w14:textId="5B6315DA" w:rsidR="00855B0A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ackground of the problem </w:t>
      </w:r>
    </w:p>
    <w:p w14:paraId="034A297C" w14:textId="67B8B836" w:rsidR="00855B0A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background or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urpos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study was to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examin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lationship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exists between patient readmittance and the patient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mplianc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nclude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th patient-related setting or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ol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 healthcar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enter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E43C8EA" w14:textId="40CEFACC" w:rsidR="00855B0A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view of the Literature </w:t>
      </w:r>
    </w:p>
    <w:p w14:paraId="5F783122" w14:textId="12783B8C" w:rsidR="00855B0A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rt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ilure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in Canada was used as a sourc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help to collect related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iterat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ure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wa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meant to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dentify 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ap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opriate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ources that are allocated i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ospitals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 a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 community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found to be posing a serious threat to the health of the patients suffering from chronic heart failure.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.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30C3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D1ACEA4" w14:textId="4F66E550" w:rsidR="00E73E93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ata </w:t>
      </w:r>
      <w:r w:rsidR="009821CD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alysis</w:t>
      </w:r>
    </w:p>
    <w:p w14:paraId="35510905" w14:textId="245A04C5" w:rsidR="00E73E93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ified thematic approach as used to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llected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.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 com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ises of th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e major parts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s,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miliarization which was followed by dat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ding</w:t>
      </w:r>
      <w:r w:rsidR="00462A83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t was followed by the identification of underlying theme. 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inductive approach was designed to get an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-depth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alysis of the dat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5C7B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collected. </w:t>
      </w:r>
    </w:p>
    <w:p w14:paraId="3F261117" w14:textId="0A534E28" w:rsidR="00462A83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thodology</w:t>
      </w:r>
    </w:p>
    <w:p w14:paraId="66555626" w14:textId="2AE4BF44" w:rsidR="00462A83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Qualitativ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urve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used to collect data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is technique involved semi-structured telephonic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terviews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we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ducted with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dministrators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 healthcare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oviders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other people who are linked with the tertiary care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tients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anadian</w:t>
      </w:r>
      <w:r w:rsidR="003E555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nces. 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mpling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echnique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volved a purposive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ampling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tegy that enrolled maximum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riation to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tain diverse opinion and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erspectives</w:t>
      </w:r>
      <w:r w:rsidR="00043F6E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owever,</w:t>
      </w:r>
      <w:r w:rsidR="009A3F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rticipant</w:t>
      </w:r>
      <w:r w:rsidR="009A3F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to have experience of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five</w:t>
      </w:r>
      <w:r w:rsidR="009A3F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rs in the field of healthcare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</w:t>
      </w:r>
      <w:r w:rsidR="009A3F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98A3135" w14:textId="01D6BB3A" w:rsidR="00EA6C79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Evaluation</w:t>
      </w:r>
    </w:p>
    <w:p w14:paraId="25D94922" w14:textId="2C75C7B8" w:rsidR="00EA6C79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After a review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sserted 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e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proposed evidence similar to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tcome. All the four areas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urnal adhere to the outcomes and they are directly linked with the result</w:t>
      </w:r>
      <w:r w:rsidR="00CD77E4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CD77E4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come was proposed in accordance with the views of healthcare professionals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</w:t>
      </w:r>
      <w:r w:rsidR="00CD77E4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05CD77B" w14:textId="737C154E" w:rsidR="00011B34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implication of future research was more oriented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owards patien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v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cac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that refers to the recruitment of health care providers in a community setting. It 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sserted 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mplic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t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verg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 core of the study was referring to the healthca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ofessional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ol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rofessionals is mo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imit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hospit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etting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ty approach is another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mens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hich is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t misdirecting. So, it can be said that the ide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uture implication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ot directly related to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tex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ent of the four implications mentioned in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Hayes, et al. 2015)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32A9138" w14:textId="5D4A85C7" w:rsidR="001450E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tection</w:t>
      </w:r>
      <w:r w:rsidR="00046791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</w:t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uman</w:t>
      </w:r>
      <w:r w:rsidR="00046791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ubjects and </w:t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ulture</w:t>
      </w:r>
      <w:r w:rsidR="00046791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mplications</w:t>
      </w:r>
    </w:p>
    <w:p w14:paraId="417A66A6" w14:textId="4C77DBDF" w:rsidR="00046791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aking into account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necessit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thic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found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tud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ubmitt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stitutional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ard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pproval of ethic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Moreover,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rticipant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also offered with research honorari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aim to ensure the application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hic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sider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is evident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wo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framework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equal representative of the protection of human subjects and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ultu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mplic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nclud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in the ethical considerations.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pproval</w:t>
      </w:r>
      <w:r w:rsidR="00925EE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 Institutional</w:t>
      </w:r>
      <w:r w:rsidR="00925EE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="00925EE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ard asserts that all the ethical and mor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mplications</w:t>
      </w:r>
      <w:r w:rsidR="00925EE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ddressed. </w:t>
      </w:r>
    </w:p>
    <w:p w14:paraId="5C845FC8" w14:textId="467371A2" w:rsidR="00925EED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trengths </w:t>
      </w:r>
    </w:p>
    <w:p w14:paraId="1CF4627F" w14:textId="7A4A3CEE" w:rsidR="00925EED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One of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ength of th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evaluation of data and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echniqu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d for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evalu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ata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qualit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sometimes assumed to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esen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lawed data.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mitation</w:t>
      </w:r>
    </w:p>
    <w:p w14:paraId="40DDA2F3" w14:textId="06A9CB2E" w:rsidR="00925EED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of the significant limitations that are found in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i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area in which research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wa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conducted.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several chance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nipulated data because of the larg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number of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mpl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f there 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d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bee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imit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nt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 th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oul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been more effective. </w:t>
      </w:r>
    </w:p>
    <w:p w14:paraId="132B525F" w14:textId="72125AEA" w:rsidR="00925EED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urrent Nursing Practices</w:t>
      </w:r>
    </w:p>
    <w:p w14:paraId="4536C815" w14:textId="28E1527F" w:rsidR="00925EED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current nursing practice i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terogeneou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its context. The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acre models that are used to address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wer</w:t>
      </w:r>
      <w:r w:rsidR="00790E4F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admittance of patients who a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uffer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chronic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r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ease. Moreover, these models are directed by different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discrepanci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ge and gender. </w:t>
      </w:r>
    </w:p>
    <w:p w14:paraId="7BB9060B" w14:textId="0429DEB1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50E82B" w14:textId="1BE7987C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D17EE0" w14:textId="65FD2932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224A7E" w14:textId="0A9089C3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01A3FA" w14:textId="67FC991E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8AF1EF" w14:textId="4D703617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D7E925" w14:textId="4A1813A5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B68DAA" w14:textId="2E657BBD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48D85B" w14:textId="33A0D49B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0904F7" w14:textId="41105C96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BCACB4" w14:textId="003A3070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22C9B2" w14:textId="77777777" w:rsidR="005977E6" w:rsidRP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F1488F" w14:textId="3E28D7CB" w:rsidR="00317FA6" w:rsidRPr="005977E6" w:rsidRDefault="00F64A62" w:rsidP="005977E6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Quantitative Research</w:t>
      </w:r>
    </w:p>
    <w:p w14:paraId="57014FBD" w14:textId="78DAD91B" w:rsidR="00317FA6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ackground</w:t>
      </w:r>
      <w:r w:rsidR="00B728A0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the problem</w:t>
      </w:r>
    </w:p>
    <w:p w14:paraId="287E18A2" w14:textId="24B84EC8" w:rsidR="005977E6" w:rsidRPr="005977E6" w:rsidRDefault="008D2502" w:rsidP="008864DF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rt failure is one of the complex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clinica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ndrome that is the result of different conditions that tends to prevent the left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ventric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various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physiologica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rculation. </w:t>
      </w:r>
      <w:r w:rsidR="00F64A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F64A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veral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eventive strategies that are</w:t>
      </w:r>
      <w:r w:rsidR="00F64A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roduced to address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he readmittance</w:t>
      </w:r>
      <w:r w:rsidR="00F64A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815C80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tients</w:t>
      </w:r>
      <w:r w:rsidR="00C36F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977E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C36F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study</w:t>
      </w:r>
      <w:r w:rsidR="00C36F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ims at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determining</w:t>
      </w:r>
      <w:r w:rsidR="00C36F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patients</w:t>
      </w:r>
      <w:r w:rsidR="00C36F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with HF</w:t>
      </w:r>
      <w:r w:rsidR="00C36F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are at</w:t>
      </w:r>
      <w:r w:rsidR="00C36F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greater risk of being a vict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im</w:t>
      </w:r>
      <w:r w:rsidR="00C36F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major cardiovascular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events,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myocardial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farctio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n, hospitalization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stroke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eath as well. </w:t>
      </w:r>
      <w:r w:rsidR="00F64A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 w:rsidR="008864DF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y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aims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identifying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investigating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ither myocardial TG and LV function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parameters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are the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jor biomarkers in t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readmission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patient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who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hospitalized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acute heart failure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(Chang et al., 2020)</w:t>
      </w:r>
      <w:r w:rsidR="006336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64A62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41DFA8B" w14:textId="56A25429" w:rsidR="00B728A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view of the </w:t>
      </w:r>
      <w:r w:rsidR="009821CD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terature</w:t>
      </w: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730C3EEC" w14:textId="7842186C" w:rsidR="00B728A0" w:rsidRPr="005977E6" w:rsidRDefault="00F64A62" w:rsidP="008864DF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literatu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mpris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rticles addressing the </w:t>
      </w:r>
      <w:r w:rsidR="008938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ustification for the readmission of the patients.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8938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article comprises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8938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work</w:t>
      </w:r>
      <w:r w:rsidR="008938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different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researchers</w:t>
      </w:r>
      <w:r w:rsidR="008938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who</w:t>
      </w:r>
      <w:r w:rsidR="008938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argued and provided a justification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8938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bject topic. </w:t>
      </w:r>
      <w:r w:rsidR="006F32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information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sources</w:t>
      </w:r>
      <w:r w:rsidR="006F32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r w:rsidR="006F32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en as a source of primary information so that on the basis of past study, new study can be built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(Chang et al., 2020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F32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E0DC2A1" w14:textId="6EC974AB" w:rsidR="00B728A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ata </w:t>
      </w:r>
      <w:r w:rsidR="009821CD"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alysis</w:t>
      </w:r>
    </w:p>
    <w:p w14:paraId="27CF3AB5" w14:textId="413A1758" w:rsidR="006649B3" w:rsidRDefault="00B15D8D" w:rsidP="008864DF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tion comprised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t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uch as H-MRS analysis, CMR Imaging, and Imaging Analysis. All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these analys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conduct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a population of 200 patients </w:t>
      </w:r>
      <w:r w:rsidR="00E70C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t of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E70C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47 were enrolled who wer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hospitalized</w:t>
      </w:r>
      <w:r w:rsidR="00E70C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acute</w:t>
      </w:r>
      <w:r w:rsidR="00E70C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F at a tertiary referral hospital. </w:t>
      </w:r>
      <w:r w:rsidR="00721A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wer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specific</w:t>
      </w:r>
      <w:r w:rsidR="00721A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attributes</w:t>
      </w:r>
      <w:r w:rsidR="00721A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qualities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721A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patients</w:t>
      </w:r>
      <w:r w:rsidR="00721A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were 20 to 70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721A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ld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(Chang et al., 2020)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21A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C9E573E" w14:textId="1185E248" w:rsidR="008864DF" w:rsidRDefault="008864DF" w:rsidP="008864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46A844" w14:textId="77777777" w:rsidR="008864DF" w:rsidRPr="005977E6" w:rsidRDefault="008864DF" w:rsidP="008864DF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EA2975" w14:textId="0F19F50A" w:rsidR="00B728A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thodology</w:t>
      </w:r>
    </w:p>
    <w:p w14:paraId="71DA2B90" w14:textId="4716D565" w:rsidR="00EE4E24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Qualitativ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tudy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sig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used to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fine, test and the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ause-effect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lationship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ween different variables. </w:t>
      </w:r>
      <w:r w:rsidR="00F8727A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tudy was conducted by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using</w:t>
      </w:r>
      <w:r w:rsidR="00F8727A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1A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gression analysis in order to assess the CMR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parameters</w:t>
      </w:r>
      <w:r w:rsidR="00721A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D7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, case analysis was also used. </w:t>
      </w:r>
      <w:r w:rsidR="00F8727A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F5C1187" w14:textId="2C37EA91" w:rsidR="00B728A0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valuation of the article</w:t>
      </w:r>
    </w:p>
    <w:p w14:paraId="782E7BD6" w14:textId="6F387F94" w:rsidR="00252FA9" w:rsidRPr="005977E6" w:rsidRDefault="00F64A62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After an exegetical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nalysi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article, it can be asserted that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mplica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ntioned in the introduction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section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rectly and completely address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erceiv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n the calculate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utcomes</w:t>
      </w:r>
      <w:r w:rsidR="008A077C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C50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evidence</w:t>
      </w:r>
      <w:r w:rsidR="001C50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posed in the initial section of articles i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mpletely</w:t>
      </w:r>
      <w:r w:rsidR="001C50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ed in the form of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utcomes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(Chang et al., 2020)</w:t>
      </w:r>
      <w:r w:rsidR="001C500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4782C84" w14:textId="77777777" w:rsidR="005977E6" w:rsidRPr="005977E6" w:rsidRDefault="005977E6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tection of Human Subjects and Culture Implications</w:t>
      </w:r>
    </w:p>
    <w:p w14:paraId="79BA8729" w14:textId="0EB01810" w:rsidR="00F94D81" w:rsidRPr="005977E6" w:rsidRDefault="00F64A62" w:rsidP="008864DF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text of the journal, </w:t>
      </w:r>
      <w:r w:rsidR="003D7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observed that t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participants</w:t>
      </w:r>
      <w:r w:rsidR="003D7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="003D7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ethics approval and consent form to participate. This form was granted by t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Institutional</w:t>
      </w:r>
      <w:r w:rsidR="003D7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view Board of the Keelung Chang Gung Memorial Hospital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(Chang et al., 2020)</w:t>
      </w:r>
      <w:r w:rsidR="003D74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849DBF4" w14:textId="6E3CDE88" w:rsidR="002C0DDD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rength</w:t>
      </w:r>
    </w:p>
    <w:p w14:paraId="3400C0FB" w14:textId="0EF200B6" w:rsidR="002C0DDD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of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major strengt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ticle i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quoting the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deologi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articipant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0215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uthenticates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dhering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typ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of information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conveyed</w:t>
      </w: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text</w:t>
      </w:r>
      <w:r w:rsidR="005C70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study is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made</w:t>
      </w:r>
      <w:r w:rsidR="005C70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effective</w:t>
      </w:r>
      <w:r w:rsidR="005C70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sharing</w:t>
      </w:r>
      <w:r w:rsidR="005C70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results</w:t>
      </w:r>
      <w:r w:rsidR="005C70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  <w:r w:rsidR="005C70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ables and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sections</w:t>
      </w:r>
      <w:r w:rsidR="005C70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communicate what was t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calculations</w:t>
      </w:r>
      <w:r w:rsidR="005C70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1CF2C31" w14:textId="4F9F8E1B" w:rsidR="002C0DDD" w:rsidRPr="005977E6" w:rsidRDefault="00F64A62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mitation</w:t>
      </w:r>
    </w:p>
    <w:p w14:paraId="59B9CF23" w14:textId="13D236A1" w:rsidR="002C0DDD" w:rsidRPr="005977E6" w:rsidRDefault="0057368B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of the major gap in the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resear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lack of “Literature Review” section, the information was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embedd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within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introdu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sec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in a separate paragraph. Als</w:t>
      </w:r>
      <w:r w:rsidR="008864DF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the basic timeline of the research comprised of a lot of sections that it seemed to be messed up.</w:t>
      </w:r>
    </w:p>
    <w:p w14:paraId="45B44016" w14:textId="77777777" w:rsidR="005977E6" w:rsidRPr="005977E6" w:rsidRDefault="005977E6" w:rsidP="005977E6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urrent Nursing Practices</w:t>
      </w:r>
    </w:p>
    <w:p w14:paraId="4713FB32" w14:textId="3EDE0FF0" w:rsidR="00B728A0" w:rsidRPr="005977E6" w:rsidRDefault="00F64A62" w:rsidP="005977E6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ing critically through the text, it is asserted that the there is no clear identification of the 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urrent practices but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identification of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ssues highlight that the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lthcare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administration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been using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raditional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aches such a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commendations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prescriptions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ach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tients about 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afety measures that they should take in order to keep themselves </w:t>
      </w:r>
      <w:r w:rsidR="009821CD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healthy</w:t>
      </w:r>
      <w:r w:rsidR="006F78F6"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3B30986" w14:textId="7DD003A9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296846" w14:textId="3F922543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AC6164" w14:textId="4421224D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2DD02B" w14:textId="6697E68C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747C65" w14:textId="4BD53257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F912FD" w14:textId="0A5A5685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B5E14A" w14:textId="4A90BDD5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CF6813" w14:textId="08D876A0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4B83CE" w14:textId="330C7211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80D64E" w14:textId="0CAA7044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FF2A7E" w14:textId="02867E8E" w:rsid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B1CCAC" w14:textId="4C05E071" w:rsidR="008864DF" w:rsidRDefault="008864D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80267F" w14:textId="075188A4" w:rsidR="008864DF" w:rsidRDefault="008864D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F3BF63" w14:textId="6B022190" w:rsidR="008864DF" w:rsidRDefault="008864D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CE8108" w14:textId="4C38E327" w:rsidR="008864DF" w:rsidRDefault="008864D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6F2171" w14:textId="6B62B075" w:rsidR="008864DF" w:rsidRDefault="008864D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18727D" w14:textId="77777777" w:rsidR="008864DF" w:rsidRPr="005977E6" w:rsidRDefault="008864DF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F297DC" w14:textId="23B89682" w:rsidR="005977E6" w:rsidRP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72CCEB" w14:textId="5FC9FBDD" w:rsidR="005977E6" w:rsidRPr="005977E6" w:rsidRDefault="005977E6" w:rsidP="005977E6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977E6">
        <w:rPr>
          <w:rFonts w:ascii="Times New Roman" w:hAnsi="Times New Roman" w:cs="Times New Roman"/>
          <w:color w:val="000000" w:themeColor="text1"/>
          <w:sz w:val="24"/>
          <w:szCs w:val="24"/>
        </w:rPr>
        <w:t>References</w:t>
      </w:r>
    </w:p>
    <w:p w14:paraId="414C676B" w14:textId="621C96BF" w:rsidR="005977E6" w:rsidRPr="005977E6" w:rsidRDefault="005977E6" w:rsidP="005977E6">
      <w:pPr>
        <w:pStyle w:val="Heading4"/>
        <w:spacing w:before="0" w:beforeAutospacing="0" w:after="0" w:afterAutospacing="0" w:line="360" w:lineRule="atLeast"/>
        <w:ind w:left="720" w:hanging="720"/>
        <w:rPr>
          <w:b w:val="0"/>
          <w:bCs w:val="0"/>
          <w:color w:val="000000"/>
        </w:rPr>
      </w:pPr>
      <w:r w:rsidRPr="005977E6">
        <w:rPr>
          <w:b w:val="0"/>
          <w:bCs w:val="0"/>
          <w:color w:val="000000"/>
        </w:rPr>
        <w:t>Hayes, S., Peloquin, S., Howlett, J., Harkness, K., Giannetti, N., Rancourt, C., &amp; Ricard, N. (2015). A qualitative study of the current state of heart failure community care in Canada: what can we learn for the future? </w:t>
      </w:r>
      <w:r w:rsidRPr="005977E6">
        <w:rPr>
          <w:b w:val="0"/>
          <w:bCs w:val="0"/>
          <w:i/>
          <w:iCs/>
          <w:color w:val="000000"/>
        </w:rPr>
        <w:t>BMC Health Services Research</w:t>
      </w:r>
      <w:r w:rsidRPr="005977E6">
        <w:rPr>
          <w:b w:val="0"/>
          <w:bCs w:val="0"/>
          <w:color w:val="000000"/>
        </w:rPr>
        <w:t>, </w:t>
      </w:r>
      <w:r w:rsidRPr="005977E6">
        <w:rPr>
          <w:b w:val="0"/>
          <w:bCs w:val="0"/>
          <w:i/>
          <w:iCs/>
          <w:color w:val="000000"/>
        </w:rPr>
        <w:t>15</w:t>
      </w:r>
      <w:r w:rsidRPr="005977E6">
        <w:rPr>
          <w:b w:val="0"/>
          <w:bCs w:val="0"/>
          <w:color w:val="000000"/>
        </w:rPr>
        <w:t>(1). doi:10.1186/s12913-015-0955-4</w:t>
      </w:r>
    </w:p>
    <w:p w14:paraId="59C9F9D2" w14:textId="74321A7C" w:rsidR="005977E6" w:rsidRDefault="008864DF" w:rsidP="008864DF">
      <w:pPr>
        <w:pStyle w:val="Heading4"/>
        <w:spacing w:before="0" w:beforeAutospacing="0" w:after="0" w:afterAutospacing="0" w:line="360" w:lineRule="atLeast"/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hang, K. F., Lin, G., Huang, P. C., Juan, Y. H., Wang, C. H., Tsai, S. Y., ... &amp; Liu, M. H. (2020). Left Ventricular Function and Myocardial Triglyceride Content on 3T Cardiac MR Predict Major Cardiovascular Adverse Events and Readmission in Patients Hospitalized with Acute Heart Failure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linical Medicin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), 169.</w:t>
      </w:r>
    </w:p>
    <w:p w14:paraId="412EF2A5" w14:textId="77777777" w:rsidR="008864DF" w:rsidRPr="005977E6" w:rsidRDefault="008864DF" w:rsidP="005977E6">
      <w:pPr>
        <w:pStyle w:val="Heading4"/>
        <w:spacing w:before="0" w:beforeAutospacing="0" w:after="0" w:afterAutospacing="0" w:line="360" w:lineRule="atLeast"/>
        <w:rPr>
          <w:b w:val="0"/>
          <w:bCs w:val="0"/>
          <w:color w:val="000000"/>
        </w:rPr>
      </w:pPr>
    </w:p>
    <w:p w14:paraId="62D037AE" w14:textId="77777777" w:rsidR="005977E6" w:rsidRPr="005977E6" w:rsidRDefault="005977E6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5977E6" w:rsidRPr="005977E6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A8031" w14:textId="77777777" w:rsidR="005D2058" w:rsidRDefault="005D2058">
      <w:pPr>
        <w:spacing w:after="0" w:line="240" w:lineRule="auto"/>
      </w:pPr>
      <w:r>
        <w:separator/>
      </w:r>
    </w:p>
  </w:endnote>
  <w:endnote w:type="continuationSeparator" w:id="0">
    <w:p w14:paraId="65238079" w14:textId="77777777" w:rsidR="005D2058" w:rsidRDefault="005D20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85383" w14:textId="77777777" w:rsidR="005D2058" w:rsidRDefault="005D2058">
      <w:pPr>
        <w:spacing w:after="0" w:line="240" w:lineRule="auto"/>
      </w:pPr>
      <w:r>
        <w:separator/>
      </w:r>
    </w:p>
  </w:footnote>
  <w:footnote w:type="continuationSeparator" w:id="0">
    <w:p w14:paraId="1D688B12" w14:textId="77777777" w:rsidR="005D2058" w:rsidRDefault="005D20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0A9D4" w14:textId="46217F4D" w:rsidR="00A106AF" w:rsidRPr="001A02CC" w:rsidRDefault="00F64A62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855B0A">
      <w:rPr>
        <w:rFonts w:ascii="Times New Roman" w:hAnsi="Times New Roman" w:cs="Times New Roman"/>
        <w:sz w:val="24"/>
        <w:szCs w:val="24"/>
      </w:rPr>
      <w:t xml:space="preserve">HEALTHCARE AND NURSING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58101649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4F03EC" w14:textId="6D7005DD" w:rsidR="00A106AF" w:rsidRPr="001A02CC" w:rsidRDefault="00F64A62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CARE AND NURSING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2E5678D6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1B34"/>
    <w:rsid w:val="000175BA"/>
    <w:rsid w:val="00024ABE"/>
    <w:rsid w:val="000254ED"/>
    <w:rsid w:val="00034E36"/>
    <w:rsid w:val="00040E21"/>
    <w:rsid w:val="00043F6E"/>
    <w:rsid w:val="00045047"/>
    <w:rsid w:val="00046791"/>
    <w:rsid w:val="00064440"/>
    <w:rsid w:val="00076C72"/>
    <w:rsid w:val="0008177B"/>
    <w:rsid w:val="00085549"/>
    <w:rsid w:val="00090057"/>
    <w:rsid w:val="0009207A"/>
    <w:rsid w:val="0009373B"/>
    <w:rsid w:val="000972AE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0E0"/>
    <w:rsid w:val="0014559C"/>
    <w:rsid w:val="0015062D"/>
    <w:rsid w:val="00187C02"/>
    <w:rsid w:val="001A02CC"/>
    <w:rsid w:val="001A0404"/>
    <w:rsid w:val="001A7472"/>
    <w:rsid w:val="001B2CB0"/>
    <w:rsid w:val="001C4F34"/>
    <w:rsid w:val="001C5006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7A02"/>
    <w:rsid w:val="0025247C"/>
    <w:rsid w:val="00252FA9"/>
    <w:rsid w:val="0026072D"/>
    <w:rsid w:val="00267851"/>
    <w:rsid w:val="002777E7"/>
    <w:rsid w:val="002804B8"/>
    <w:rsid w:val="00282CBA"/>
    <w:rsid w:val="00284B0D"/>
    <w:rsid w:val="00287B4B"/>
    <w:rsid w:val="002A5792"/>
    <w:rsid w:val="002B2598"/>
    <w:rsid w:val="002C0DDD"/>
    <w:rsid w:val="002C5353"/>
    <w:rsid w:val="002C5E14"/>
    <w:rsid w:val="002D4979"/>
    <w:rsid w:val="00315B39"/>
    <w:rsid w:val="00317FA6"/>
    <w:rsid w:val="00323259"/>
    <w:rsid w:val="00330C33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759BD"/>
    <w:rsid w:val="00383807"/>
    <w:rsid w:val="003D2612"/>
    <w:rsid w:val="003D7466"/>
    <w:rsid w:val="003E0446"/>
    <w:rsid w:val="003E5550"/>
    <w:rsid w:val="003F30CE"/>
    <w:rsid w:val="003F421D"/>
    <w:rsid w:val="004059F0"/>
    <w:rsid w:val="00410AEC"/>
    <w:rsid w:val="0042675A"/>
    <w:rsid w:val="0043024F"/>
    <w:rsid w:val="00432057"/>
    <w:rsid w:val="00437761"/>
    <w:rsid w:val="00453F7A"/>
    <w:rsid w:val="00460349"/>
    <w:rsid w:val="00462A83"/>
    <w:rsid w:val="004637EA"/>
    <w:rsid w:val="004672E9"/>
    <w:rsid w:val="00471063"/>
    <w:rsid w:val="00487440"/>
    <w:rsid w:val="00487EC4"/>
    <w:rsid w:val="004A07E8"/>
    <w:rsid w:val="004D0EE0"/>
    <w:rsid w:val="004E2425"/>
    <w:rsid w:val="00506F1F"/>
    <w:rsid w:val="00511035"/>
    <w:rsid w:val="00525633"/>
    <w:rsid w:val="00525FDC"/>
    <w:rsid w:val="00550EFD"/>
    <w:rsid w:val="0057368B"/>
    <w:rsid w:val="00594098"/>
    <w:rsid w:val="005977E6"/>
    <w:rsid w:val="005B36F5"/>
    <w:rsid w:val="005B43DA"/>
    <w:rsid w:val="005C0F06"/>
    <w:rsid w:val="005C20F1"/>
    <w:rsid w:val="005C2489"/>
    <w:rsid w:val="005C707E"/>
    <w:rsid w:val="005C7B62"/>
    <w:rsid w:val="005C7FB5"/>
    <w:rsid w:val="005D03C9"/>
    <w:rsid w:val="005D2058"/>
    <w:rsid w:val="005D4D2B"/>
    <w:rsid w:val="005F2E1C"/>
    <w:rsid w:val="005F4083"/>
    <w:rsid w:val="005F78CF"/>
    <w:rsid w:val="0060705A"/>
    <w:rsid w:val="006148A1"/>
    <w:rsid w:val="00633601"/>
    <w:rsid w:val="00634E15"/>
    <w:rsid w:val="0064671B"/>
    <w:rsid w:val="00664811"/>
    <w:rsid w:val="006649B3"/>
    <w:rsid w:val="0067261A"/>
    <w:rsid w:val="006752F2"/>
    <w:rsid w:val="00687186"/>
    <w:rsid w:val="006938E2"/>
    <w:rsid w:val="006A0724"/>
    <w:rsid w:val="006B00A5"/>
    <w:rsid w:val="006B1FF2"/>
    <w:rsid w:val="006B2BD3"/>
    <w:rsid w:val="006E156D"/>
    <w:rsid w:val="006E63B9"/>
    <w:rsid w:val="006F00AD"/>
    <w:rsid w:val="006F32EB"/>
    <w:rsid w:val="006F78F6"/>
    <w:rsid w:val="00701ACE"/>
    <w:rsid w:val="00706F79"/>
    <w:rsid w:val="00712960"/>
    <w:rsid w:val="00715E21"/>
    <w:rsid w:val="00721A9A"/>
    <w:rsid w:val="00726CF2"/>
    <w:rsid w:val="00747B4E"/>
    <w:rsid w:val="00752236"/>
    <w:rsid w:val="00753EE1"/>
    <w:rsid w:val="007642EC"/>
    <w:rsid w:val="00764D8B"/>
    <w:rsid w:val="00790E4F"/>
    <w:rsid w:val="007A5A70"/>
    <w:rsid w:val="007B30BD"/>
    <w:rsid w:val="007C2F25"/>
    <w:rsid w:val="007C30FD"/>
    <w:rsid w:val="007C6293"/>
    <w:rsid w:val="007D2E69"/>
    <w:rsid w:val="007D591A"/>
    <w:rsid w:val="007E3EC1"/>
    <w:rsid w:val="00807E6C"/>
    <w:rsid w:val="00815C80"/>
    <w:rsid w:val="00820904"/>
    <w:rsid w:val="0082673A"/>
    <w:rsid w:val="00834311"/>
    <w:rsid w:val="00842BFD"/>
    <w:rsid w:val="00855B0A"/>
    <w:rsid w:val="00862032"/>
    <w:rsid w:val="00876C6A"/>
    <w:rsid w:val="00877CA7"/>
    <w:rsid w:val="008864DF"/>
    <w:rsid w:val="00893817"/>
    <w:rsid w:val="008A077C"/>
    <w:rsid w:val="008A5E66"/>
    <w:rsid w:val="008A6E3E"/>
    <w:rsid w:val="008B4F7C"/>
    <w:rsid w:val="008C3A8D"/>
    <w:rsid w:val="008D2502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25EED"/>
    <w:rsid w:val="00932CD1"/>
    <w:rsid w:val="0093635F"/>
    <w:rsid w:val="00943EEF"/>
    <w:rsid w:val="00953628"/>
    <w:rsid w:val="009821CD"/>
    <w:rsid w:val="009823FF"/>
    <w:rsid w:val="009A1682"/>
    <w:rsid w:val="009A3F06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4374D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15D8D"/>
    <w:rsid w:val="00B23F6D"/>
    <w:rsid w:val="00B32911"/>
    <w:rsid w:val="00B405F9"/>
    <w:rsid w:val="00B609FC"/>
    <w:rsid w:val="00B70C3A"/>
    <w:rsid w:val="00B728A0"/>
    <w:rsid w:val="00B73412"/>
    <w:rsid w:val="00B77D70"/>
    <w:rsid w:val="00B8755B"/>
    <w:rsid w:val="00BA1045"/>
    <w:rsid w:val="00BC2C84"/>
    <w:rsid w:val="00BC7805"/>
    <w:rsid w:val="00BE295C"/>
    <w:rsid w:val="00BF0DF3"/>
    <w:rsid w:val="00BF32FA"/>
    <w:rsid w:val="00BF544C"/>
    <w:rsid w:val="00C16B0C"/>
    <w:rsid w:val="00C2518D"/>
    <w:rsid w:val="00C2746F"/>
    <w:rsid w:val="00C30C9C"/>
    <w:rsid w:val="00C30E9E"/>
    <w:rsid w:val="00C36F25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3EBF"/>
    <w:rsid w:val="00CD77E4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40F69"/>
    <w:rsid w:val="00E61F29"/>
    <w:rsid w:val="00E70CD9"/>
    <w:rsid w:val="00E724C4"/>
    <w:rsid w:val="00E73E93"/>
    <w:rsid w:val="00E85934"/>
    <w:rsid w:val="00E90215"/>
    <w:rsid w:val="00E95753"/>
    <w:rsid w:val="00E9582E"/>
    <w:rsid w:val="00EA6C79"/>
    <w:rsid w:val="00EB0B02"/>
    <w:rsid w:val="00EB0E33"/>
    <w:rsid w:val="00EB6D29"/>
    <w:rsid w:val="00EC34C1"/>
    <w:rsid w:val="00EC6E94"/>
    <w:rsid w:val="00EE4E2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4A62"/>
    <w:rsid w:val="00F65050"/>
    <w:rsid w:val="00F748B8"/>
    <w:rsid w:val="00F768B4"/>
    <w:rsid w:val="00F84D74"/>
    <w:rsid w:val="00F86CA7"/>
    <w:rsid w:val="00F8727A"/>
    <w:rsid w:val="00F94B9F"/>
    <w:rsid w:val="00F94D81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A6AF"/>
  <w15:docId w15:val="{9C8830A8-F1E1-4D38-B16D-2E0637D97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5977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977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90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48</Words>
  <Characters>712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8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omeone</cp:lastModifiedBy>
  <cp:revision>2</cp:revision>
  <dcterms:created xsi:type="dcterms:W3CDTF">2020-01-27T12:32:00Z</dcterms:created>
  <dcterms:modified xsi:type="dcterms:W3CDTF">2020-01-27T12:32:00Z</dcterms:modified>
</cp:coreProperties>
</file>